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196.png" ContentType="image/png"/>
  <Override PartName="/word/media/rId19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Tidy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4-04</w:t>
      </w:r>
      <w:r>
        <w:t xml:space="preserve"> </w:t>
      </w:r>
      <w:r>
        <w:t xml:space="preserve">13:38:17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565"/>
        <w:gridCol w:w="4172"/>
        <w:gridCol w:w="707"/>
        <w:gridCol w:w="777"/>
        <w:gridCol w:w="707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code">
              <w:r>
                <w:rPr>
                  <w:rStyle w:val="Hyperlink"/>
                  <w:b/>
                </w:rPr>
                <w:t xml:space="preserve">c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meanx">
              <w:r>
                <w:rPr>
                  <w:rStyle w:val="Hyperlink"/>
                  <w:b/>
                </w:rPr>
                <w:t xml:space="preserve">timeBod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meany">
              <w:r>
                <w:rPr>
                  <w:rStyle w:val="Hyperlink"/>
                  <w:b/>
                </w:rPr>
                <w:t xml:space="preserve">timeBod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meanz">
              <w:r>
                <w:rPr>
                  <w:rStyle w:val="Hyperlink"/>
                  <w:b/>
                </w:rPr>
                <w:t xml:space="preserve">timeBod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meanx">
              <w:r>
                <w:rPr>
                  <w:rStyle w:val="Hyperlink"/>
                  <w:b/>
                </w:rPr>
                <w:t xml:space="preserve">timeGravit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meany">
              <w:r>
                <w:rPr>
                  <w:rStyle w:val="Hyperlink"/>
                  <w:b/>
                </w:rPr>
                <w:t xml:space="preserve">timeGravit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meanz">
              <w:r>
                <w:rPr>
                  <w:rStyle w:val="Hyperlink"/>
                  <w:b/>
                </w:rPr>
                <w:t xml:space="preserve">timeGravit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meanx">
              <w:r>
                <w:rPr>
                  <w:rStyle w:val="Hyperlink"/>
                  <w:b/>
                </w:rPr>
                <w:t xml:space="preserve">timeBodyAccelerometer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meany">
              <w:r>
                <w:rPr>
                  <w:rStyle w:val="Hyperlink"/>
                  <w:b/>
                </w:rPr>
                <w:t xml:space="preserve">timeBodyAccelerometer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meanz">
              <w:r>
                <w:rPr>
                  <w:rStyle w:val="Hyperlink"/>
                  <w:b/>
                </w:rPr>
                <w:t xml:space="preserve">timeBodyAccelerometer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meanx">
              <w:r>
                <w:rPr>
                  <w:rStyle w:val="Hyperlink"/>
                  <w:b/>
                </w:rPr>
                <w:t xml:space="preserve">timeBodyGyroscope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meany">
              <w:r>
                <w:rPr>
                  <w:rStyle w:val="Hyperlink"/>
                  <w:b/>
                </w:rPr>
                <w:t xml:space="preserve">timeBodyGyroscope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meanz">
              <w:r>
                <w:rPr>
                  <w:rStyle w:val="Hyperlink"/>
                  <w:b/>
                </w:rPr>
                <w:t xml:space="preserve">timeBodyGyroscope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meanx">
              <w:r>
                <w:rPr>
                  <w:rStyle w:val="Hyperlink"/>
                  <w:b/>
                </w:rPr>
                <w:t xml:space="preserve">timeBodyGyroscope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meany">
              <w:r>
                <w:rPr>
                  <w:rStyle w:val="Hyperlink"/>
                  <w:b/>
                </w:rPr>
                <w:t xml:space="preserve">timeBodyGyroscope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meanz">
              <w:r>
                <w:rPr>
                  <w:rStyle w:val="Hyperlink"/>
                  <w:b/>
                </w:rPr>
                <w:t xml:space="preserve">timeBodyGyroscope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.mean..">
              <w:r>
                <w:rPr>
                  <w:rStyle w:val="Hyperlink"/>
                  <w:b/>
                </w:rPr>
                <w:t xml:space="preserve">timeBod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.mean..">
              <w:r>
                <w:rPr>
                  <w:rStyle w:val="Hyperlink"/>
                  <w:b/>
                </w:rPr>
                <w:t xml:space="preserve">timeGravit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992d647a5649304c2d4ddb951284252c7037ea">
              <w:r>
                <w:rPr>
                  <w:rStyle w:val="Hyperlink"/>
                  <w:b/>
                </w:rPr>
                <w:t xml:space="preserve">timeBodyAccelerometer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.mean..">
              <w:r>
                <w:rPr>
                  <w:rStyle w:val="Hyperlink"/>
                  <w:b/>
                </w:rPr>
                <w:t xml:space="preserve">timeBodyGyroscope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.mean..">
              <w:r>
                <w:rPr>
                  <w:rStyle w:val="Hyperlink"/>
                  <w:b/>
                </w:rPr>
                <w:t xml:space="preserve">timeBodyGyroscope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x">
              <w:r>
                <w:rPr>
                  <w:rStyle w:val="Hyperlink"/>
                  <w:b/>
                </w:rPr>
                <w:t xml:space="preserve">frequencyBod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y">
              <w:r>
                <w:rPr>
                  <w:rStyle w:val="Hyperlink"/>
                  <w:b/>
                </w:rPr>
                <w:t xml:space="preserve">frequencyBod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z">
              <w:r>
                <w:rPr>
                  <w:rStyle w:val="Hyperlink"/>
                  <w:b/>
                </w:rPr>
                <w:t xml:space="preserve">frequencyBod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freqx">
              <w:r>
                <w:rPr>
                  <w:rStyle w:val="Hyperlink"/>
                  <w:b/>
                </w:rPr>
                <w:t xml:space="preserve">frequencyBodyAccelerometer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freqy">
              <w:r>
                <w:rPr>
                  <w:rStyle w:val="Hyperlink"/>
                  <w:b/>
                </w:rPr>
                <w:t xml:space="preserve">frequencyBodyAccelerometer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freqz">
              <w:r>
                <w:rPr>
                  <w:rStyle w:val="Hyperlink"/>
                  <w:b/>
                </w:rPr>
                <w:t xml:space="preserve">frequencyBodyAccelerometer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x">
              <w:r>
                <w:rPr>
                  <w:rStyle w:val="Hyperlink"/>
                  <w:b/>
                </w:rPr>
                <w:t xml:space="preserve">frequencyBodyAccelerometer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y">
              <w:r>
                <w:rPr>
                  <w:rStyle w:val="Hyperlink"/>
                  <w:b/>
                </w:rPr>
                <w:t xml:space="preserve">frequencyBodyAccelerometer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z">
              <w:r>
                <w:rPr>
                  <w:rStyle w:val="Hyperlink"/>
                  <w:b/>
                </w:rPr>
                <w:t xml:space="preserve">frequencyBodyAccelerometer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freqx">
              <w:r>
                <w:rPr>
                  <w:rStyle w:val="Hyperlink"/>
                  <w:b/>
                </w:rPr>
                <w:t xml:space="preserve">frequencyBodyAccelerometerJerk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freqy">
              <w:r>
                <w:rPr>
                  <w:rStyle w:val="Hyperlink"/>
                  <w:b/>
                </w:rPr>
                <w:t xml:space="preserve">frequencyBodyAccelerometerJerk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freqz">
              <w:r>
                <w:rPr>
                  <w:rStyle w:val="Hyperlink"/>
                  <w:b/>
                </w:rPr>
                <w:t xml:space="preserve">frequencyBodyAccelerometerJerk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x">
              <w:r>
                <w:rPr>
                  <w:rStyle w:val="Hyperlink"/>
                  <w:b/>
                </w:rPr>
                <w:t xml:space="preserve">frequencyBodyGyroscope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y">
              <w:r>
                <w:rPr>
                  <w:rStyle w:val="Hyperlink"/>
                  <w:b/>
                </w:rPr>
                <w:t xml:space="preserve">frequencyBodyGyroscope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z">
              <w:r>
                <w:rPr>
                  <w:rStyle w:val="Hyperlink"/>
                  <w:b/>
                </w:rPr>
                <w:t xml:space="preserve">frequencyBodyGyroscope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freqx">
              <w:r>
                <w:rPr>
                  <w:rStyle w:val="Hyperlink"/>
                  <w:b/>
                </w:rPr>
                <w:t xml:space="preserve">frequencyBodyGyroscope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freqy">
              <w:r>
                <w:rPr>
                  <w:rStyle w:val="Hyperlink"/>
                  <w:b/>
                </w:rPr>
                <w:t xml:space="preserve">frequencyBodyGyroscope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freqz">
              <w:r>
                <w:rPr>
                  <w:rStyle w:val="Hyperlink"/>
                  <w:b/>
                </w:rPr>
                <w:t xml:space="preserve">frequencyBodyGyroscope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1e7431cf4e2a48307ea51fc884a97725ae9c676">
              <w:r>
                <w:rPr>
                  <w:rStyle w:val="Hyperlink"/>
                  <w:b/>
                </w:rPr>
                <w:t xml:space="preserve">frequencyBod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00d32553e887af144440c64852aeef1d7c8aaa">
              <w:r>
                <w:rPr>
                  <w:rStyle w:val="Hyperlink"/>
                  <w:b/>
                </w:rPr>
                <w:t xml:space="preserve">frequencyBodyAccelerometer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4a9d7fc0f0857a358618b60dcb9e975559436d">
              <w:r>
                <w:rPr>
                  <w:rStyle w:val="Hyperlink"/>
                  <w:b/>
                </w:rPr>
                <w:t xml:space="preserve">frequencyBodyAccelerometer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9022bfb7c5431d9bfc8aef0552a39c2277eab95">
              <w:r>
                <w:rPr>
                  <w:rStyle w:val="Hyperlink"/>
                  <w:b/>
                </w:rPr>
                <w:t xml:space="preserve">frequencyBodyAccelerometerJerk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magnitude.mean..">
              <w:r>
                <w:rPr>
                  <w:rStyle w:val="Hyperlink"/>
                  <w:b/>
                </w:rPr>
                <w:t xml:space="preserve">frequencyBodyGyroscope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c4109b37bcd9c0181e0acc2b24bbc1cbaaa6b4">
              <w:r>
                <w:rPr>
                  <w:rStyle w:val="Hyperlink"/>
                  <w:b/>
                </w:rPr>
                <w:t xml:space="preserve">frequencyBodyGyroscope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0ad3654b44a64ca9068135008b17d903538d6c">
              <w:r>
                <w:rPr>
                  <w:rStyle w:val="Hyperlink"/>
                  <w:b/>
                </w:rPr>
                <w:t xml:space="preserve">frequencyBodyGyroscope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9aa31d5d1c37f6f0c4b0c16081fee349de6fbd9">
              <w:r>
                <w:rPr>
                  <w:rStyle w:val="Hyperlink"/>
                  <w:b/>
                </w:rPr>
                <w:t xml:space="preserve">frequencyBodyGyroscopeJerk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accelerometermean.gravity.">
              <w:r>
                <w:rPr>
                  <w:rStyle w:val="Hyperlink"/>
                  <w:b/>
                </w:rPr>
                <w:t xml:space="preserve">angle.tBodyAccelerometerMean.gravity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ead18473d358e423eb2a812f7208d2c6e6b8fe1">
              <w:r>
                <w:rPr>
                  <w:rStyle w:val="Hyperlink"/>
                  <w:b/>
                </w:rPr>
                <w:t xml:space="preserve">angle.tBodyAccelerometerJerkMean.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gyroscopemean.gravitymean.">
              <w:r>
                <w:rPr>
                  <w:rStyle w:val="Hyperlink"/>
                  <w:b/>
                </w:rPr>
                <w:t xml:space="preserve">angle.tBodyGyroscope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e6d615c8053a10339ff8a52a570c4b5e5d3a09a">
              <w:r>
                <w:rPr>
                  <w:rStyle w:val="Hyperlink"/>
                  <w:b/>
                </w:rPr>
                <w:t xml:space="preserve">angle.tBodyGyroscopeJerk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x.gravitymean.">
              <w:r>
                <w:rPr>
                  <w:rStyle w:val="Hyperlink"/>
                  <w:b/>
                </w:rPr>
                <w:t xml:space="preserve">angle.X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y.gravitymean.">
              <w:r>
                <w:rPr>
                  <w:rStyle w:val="Hyperlink"/>
                  <w:b/>
                </w:rPr>
                <w:t xml:space="preserve">angle.Y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z.gravitymean.">
              <w:r>
                <w:rPr>
                  <w:rStyle w:val="Hyperlink"/>
                  <w:b/>
                </w:rPr>
                <w:t xml:space="preserve">angle.Z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stdx">
              <w:r>
                <w:rPr>
                  <w:rStyle w:val="Hyperlink"/>
                  <w:b/>
                </w:rPr>
                <w:t xml:space="preserve">timeBod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stdy">
              <w:r>
                <w:rPr>
                  <w:rStyle w:val="Hyperlink"/>
                  <w:b/>
                </w:rPr>
                <w:t xml:space="preserve">timeBod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stdz">
              <w:r>
                <w:rPr>
                  <w:rStyle w:val="Hyperlink"/>
                  <w:b/>
                </w:rPr>
                <w:t xml:space="preserve">timeBod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stdx">
              <w:r>
                <w:rPr>
                  <w:rStyle w:val="Hyperlink"/>
                  <w:b/>
                </w:rPr>
                <w:t xml:space="preserve">timeGravit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stdy">
              <w:r>
                <w:rPr>
                  <w:rStyle w:val="Hyperlink"/>
                  <w:b/>
                </w:rPr>
                <w:t xml:space="preserve">timeGravit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stdz">
              <w:r>
                <w:rPr>
                  <w:rStyle w:val="Hyperlink"/>
                  <w:b/>
                </w:rPr>
                <w:t xml:space="preserve">timeGravit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stdx">
              <w:r>
                <w:rPr>
                  <w:rStyle w:val="Hyperlink"/>
                  <w:b/>
                </w:rPr>
                <w:t xml:space="preserve">timeBodyAccelerometer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stdy">
              <w:r>
                <w:rPr>
                  <w:rStyle w:val="Hyperlink"/>
                  <w:b/>
                </w:rPr>
                <w:t xml:space="preserve">timeBodyAccelerometer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stdz">
              <w:r>
                <w:rPr>
                  <w:rStyle w:val="Hyperlink"/>
                  <w:b/>
                </w:rPr>
                <w:t xml:space="preserve">timeBodyAccelerometer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stdx">
              <w:r>
                <w:rPr>
                  <w:rStyle w:val="Hyperlink"/>
                  <w:b/>
                </w:rPr>
                <w:t xml:space="preserve">timeBodyGyroscope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stdy">
              <w:r>
                <w:rPr>
                  <w:rStyle w:val="Hyperlink"/>
                  <w:b/>
                </w:rPr>
                <w:t xml:space="preserve">timeBodyGyroscope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stdz">
              <w:r>
                <w:rPr>
                  <w:rStyle w:val="Hyperlink"/>
                  <w:b/>
                </w:rPr>
                <w:t xml:space="preserve">timeBodyGyroscope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stdx">
              <w:r>
                <w:rPr>
                  <w:rStyle w:val="Hyperlink"/>
                  <w:b/>
                </w:rPr>
                <w:t xml:space="preserve">timeBodyGyroscope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stdy">
              <w:r>
                <w:rPr>
                  <w:rStyle w:val="Hyperlink"/>
                  <w:b/>
                </w:rPr>
                <w:t xml:space="preserve">timeBodyGyroscope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stdz">
              <w:r>
                <w:rPr>
                  <w:rStyle w:val="Hyperlink"/>
                  <w:b/>
                </w:rPr>
                <w:t xml:space="preserve">timeBodyGyroscope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.std..">
              <w:r>
                <w:rPr>
                  <w:rStyle w:val="Hyperlink"/>
                  <w:b/>
                </w:rPr>
                <w:t xml:space="preserve">timeBod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.std..">
              <w:r>
                <w:rPr>
                  <w:rStyle w:val="Hyperlink"/>
                  <w:b/>
                </w:rPr>
                <w:t xml:space="preserve">timeGravit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magnitude.std..">
              <w:r>
                <w:rPr>
                  <w:rStyle w:val="Hyperlink"/>
                  <w:b/>
                </w:rPr>
                <w:t xml:space="preserve">timeBodyAccelerometer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.std..">
              <w:r>
                <w:rPr>
                  <w:rStyle w:val="Hyperlink"/>
                  <w:b/>
                </w:rPr>
                <w:t xml:space="preserve">timeBodyGyroscope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.std..">
              <w:r>
                <w:rPr>
                  <w:rStyle w:val="Hyperlink"/>
                  <w:b/>
                </w:rPr>
                <w:t xml:space="preserve">timeBodyGyroscope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stdx">
              <w:r>
                <w:rPr>
                  <w:rStyle w:val="Hyperlink"/>
                  <w:b/>
                </w:rPr>
                <w:t xml:space="preserve">frequencyBod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stdy">
              <w:r>
                <w:rPr>
                  <w:rStyle w:val="Hyperlink"/>
                  <w:b/>
                </w:rPr>
                <w:t xml:space="preserve">frequencyBod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stdz">
              <w:r>
                <w:rPr>
                  <w:rStyle w:val="Hyperlink"/>
                  <w:b/>
                </w:rPr>
                <w:t xml:space="preserve">frequencyBod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stdx">
              <w:r>
                <w:rPr>
                  <w:rStyle w:val="Hyperlink"/>
                  <w:b/>
                </w:rPr>
                <w:t xml:space="preserve">frequencyBodyAccelerometer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stdy">
              <w:r>
                <w:rPr>
                  <w:rStyle w:val="Hyperlink"/>
                  <w:b/>
                </w:rPr>
                <w:t xml:space="preserve">frequencyBodyAccelerometer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stdz">
              <w:r>
                <w:rPr>
                  <w:rStyle w:val="Hyperlink"/>
                  <w:b/>
                </w:rPr>
                <w:t xml:space="preserve">frequencyBodyAccelerometer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stdx">
              <w:r>
                <w:rPr>
                  <w:rStyle w:val="Hyperlink"/>
                  <w:b/>
                </w:rPr>
                <w:t xml:space="preserve">frequencyBodyGyroscope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stdy">
              <w:r>
                <w:rPr>
                  <w:rStyle w:val="Hyperlink"/>
                  <w:b/>
                </w:rPr>
                <w:t xml:space="preserve">frequencyBodyGyroscope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stdz">
              <w:r>
                <w:rPr>
                  <w:rStyle w:val="Hyperlink"/>
                  <w:b/>
                </w:rPr>
                <w:t xml:space="preserve">frequencyBodyGyroscope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e660a3d4abe14abcbbc6e5d02d9898a92fe619e">
              <w:r>
                <w:rPr>
                  <w:rStyle w:val="Hyperlink"/>
                  <w:b/>
                </w:rPr>
                <w:t xml:space="preserve">frequencyBod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01f51925abb881c01a3e50624e7422c03c267f">
              <w:r>
                <w:rPr>
                  <w:rStyle w:val="Hyperlink"/>
                  <w:b/>
                </w:rPr>
                <w:t xml:space="preserve">frequencyBodyAccelerometer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magnitude.std..">
              <w:r>
                <w:rPr>
                  <w:rStyle w:val="Hyperlink"/>
                  <w:b/>
                </w:rPr>
                <w:t xml:space="preserve">frequencyBodyGyroscope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172e37329797a7126eee59f6dee3d801d48f54">
              <w:r>
                <w:rPr>
                  <w:rStyle w:val="Hyperlink"/>
                  <w:b/>
                </w:rPr>
                <w:t xml:space="preserve">frequencyBodyGyroscope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code"/>
      <w:r>
        <w:t xml:space="preserve">code</w:t>
      </w:r>
      <w:bookmarkEnd w:id="25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Walk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Walk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-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 Downstairs", "Walking 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imebodyaccelerometer.meanx"/>
      <w:r>
        <w:t xml:space="preserve">timeBodyAccelerometer.mean…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-timeBod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imebodyaccelerometer.meany"/>
      <w:r>
        <w:t xml:space="preserve">timeBodyAccelerometer.mean…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-timeBod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imebodyaccelerometer.meanz"/>
      <w:r>
        <w:t xml:space="preserve">timeBodyAccelerometer.mean…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-timeBod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imegravityaccelerometer.meanx"/>
      <w:r>
        <w:t xml:space="preserve">timeGravityAccelerometer.mean…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-timeGravit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imegravityaccelerometer.meany"/>
      <w:r>
        <w:t xml:space="preserve">timeGravityAccelerometer.mean…Y</w:t>
      </w:r>
      <w:bookmarkEnd w:id="3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-timeGravit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imegravityaccelerometer.meanz"/>
      <w:r>
        <w:t xml:space="preserve">timeGravityAccelerometer.mean…Z</w:t>
      </w:r>
      <w:bookmarkEnd w:id="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-timeGravit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imebodyaccelerometerjerk.meanx"/>
      <w:r>
        <w:t xml:space="preserve">timeBodyAccelerometerJerk.mean…X</w:t>
      </w:r>
      <w:bookmarkEnd w:id="39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9-timeBodyAccelerometer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imebodyaccelerometerjerk.meany"/>
      <w:r>
        <w:t xml:space="preserve">timeBodyAccelerometerJerk.mean…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0-timeBodyAccelerometer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imebodyaccelerometerjerk.meanz"/>
      <w:r>
        <w:t xml:space="preserve">timeBodyAccelerometerJerk.mean…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1-timeBodyAccelerometer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imebodygyroscope.meanx"/>
      <w:r>
        <w:t xml:space="preserve">timeBodyGyroscope.mean…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2-timeBodyGyroscope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imebodygyroscope.meany"/>
      <w:r>
        <w:t xml:space="preserve">timeBodyGyroscope.mean…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3-timeBodyGyroscope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imebodygyroscope.meanz"/>
      <w:r>
        <w:t xml:space="preserve">timeBodyGyroscope.mean…Z</w:t>
      </w:r>
      <w:bookmarkEnd w:id="4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4-timeBodyGyroscope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imebodygyroscopejerk.meanx"/>
      <w:r>
        <w:t xml:space="preserve">timeBodyGyroscopeJerk.mean…X</w:t>
      </w:r>
      <w:bookmarkEnd w:id="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5-timeBodyGyroscope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imebodygyroscopejerk.meany"/>
      <w:r>
        <w:t xml:space="preserve">timeBodyGyroscopeJerk.mean…Y</w:t>
      </w:r>
      <w:bookmarkEnd w:id="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6-timeBodyGyroscope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imebodygyroscopejerk.meanz"/>
      <w:r>
        <w:t xml:space="preserve">timeBodyGyroscopeJerk.mean…Z</w:t>
      </w:r>
      <w:bookmarkEnd w:id="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7-timeBodyGyroscope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imebodyaccelerometermagnitude.mean.."/>
      <w:r>
        <w:t xml:space="preserve">timeBodyAccelerometerMagnitude.mean..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8-timeBod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imegravityaccelerometermagnitude.mean.."/>
      <w:r>
        <w:t xml:space="preserve">timeGravityAccelerometerMagnitude.mean..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19-timeGravit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X5992d647a5649304c2d4ddb951284252c7037ea"/>
      <w:r>
        <w:t xml:space="preserve">timeBodyAccelerometerJerkMagnitude.mean..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0-timeBodyAccelerometer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imebodygyroscopemagnitude.mean.."/>
      <w:r>
        <w:t xml:space="preserve">timeBodyGyroscopeMagnitude.mean..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1-timeBodyGyroscope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imebodygyroscopejerkmagnitude.mean.."/>
      <w:r>
        <w:t xml:space="preserve">timeBodyGyroscopeJerkMagnitude.mean..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2-timeBodyGyroscope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frequencybodyaccelerometer.meanx"/>
      <w:r>
        <w:t xml:space="preserve">frequencyBodyAccelerometer.mean…X</w:t>
      </w:r>
      <w:bookmarkEnd w:id="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3-frequencyBod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frequencybodyaccelerometer.meany"/>
      <w:r>
        <w:t xml:space="preserve">frequencyBodyAccelerometer.mean…Y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4-frequencyBod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frequencybodyaccelerometer.meanz"/>
      <w:r>
        <w:t xml:space="preserve">frequencyBodyAccelerometer.mean…Z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5-frequencyBod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frequencybodyaccelerometer.meanfreqx"/>
      <w:r>
        <w:t xml:space="preserve">frequencyBodyAccelerometer.meanFreq…X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6-frequencyBodyAccelerometer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frequencybodyaccelerometer.meanfreqy"/>
      <w:r>
        <w:t xml:space="preserve">frequencyBodyAccelerometer.meanFreq…Y</w:t>
      </w:r>
      <w:bookmarkEnd w:id="7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7-frequencyBodyAccelerometer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frequencybodyaccelerometer.meanfreqz"/>
      <w:r>
        <w:t xml:space="preserve">frequencyBodyAccelerometer.meanFreq…Z</w:t>
      </w:r>
      <w:bookmarkEnd w:id="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8-frequencyBodyAccelerometer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frequencybodyaccelerometerjerk.meanx"/>
      <w:r>
        <w:t xml:space="preserve">frequencyBodyAccelerometerJerk.mean…X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29-frequencyBodyAccelerometer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frequencybodyaccelerometerjerk.meany"/>
      <w:r>
        <w:t xml:space="preserve">frequencyBodyAccelerometerJerk.mean…Y</w:t>
      </w:r>
      <w:bookmarkEnd w:id="8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0-frequencyBodyAccelerometer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frequencybodyaccelerometerjerk.meanz"/>
      <w:r>
        <w:t xml:space="preserve">frequencyBodyAccelerometerJerk.mean…Z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1-frequencyBodyAccelerometer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frequencybodyaccelerometerjerk.meanfreqx"/>
      <w:r>
        <w:t xml:space="preserve">frequencyBodyAccelerometerJerk.meanFreq…X</w:t>
      </w:r>
      <w:bookmarkEnd w:id="8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2-frequencyBodyAccelerometerJerk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frequencybodyaccelerometerjerk.meanfreqy"/>
      <w:r>
        <w:t xml:space="preserve">frequencyBodyAccelerometerJerk.meanFreq…Y</w:t>
      </w:r>
      <w:bookmarkEnd w:id="8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3-frequencyBodyAccelerometerJerk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frequencybodyaccelerometerjerk.meanfreqz"/>
      <w:r>
        <w:t xml:space="preserve">frequencyBodyAccelerometerJerk.meanFreq…Z</w:t>
      </w:r>
      <w:bookmarkEnd w:id="8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4-frequencyBodyAccelerometerJerk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frequencybodygyroscope.meanx"/>
      <w:r>
        <w:t xml:space="preserve">frequencyBodyGyroscope.mean…X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5-frequencyBodyGyroscope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frequencybodygyroscope.meany"/>
      <w:r>
        <w:t xml:space="preserve">frequencyBodyGyroscope.mean…Y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6-frequencyBodyGyroscope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frequencybodygyroscope.meanz"/>
      <w:r>
        <w:t xml:space="preserve">frequencyBodyGyroscope.mean…Z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7-frequencyBodyGyroscope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frequencybodygyroscope.meanfreqx"/>
      <w:r>
        <w:t xml:space="preserve">frequencyBodyGyroscope.meanFreq…X</w:t>
      </w:r>
      <w:bookmarkEnd w:id="9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8-frequencyBodyGyroscope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frequencybodygyroscope.meanfreqy"/>
      <w:r>
        <w:t xml:space="preserve">frequencyBodyGyroscope.meanFreq…Y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39-frequencyBodyGyroscope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frequencybodygyroscope.meanfreqz"/>
      <w:r>
        <w:t xml:space="preserve">frequencyBodyGyroscope.meanFreq…Z</w:t>
      </w:r>
      <w:bookmarkEnd w:id="10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0-frequencyBodyGyroscope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X1e7431cf4e2a48307ea51fc884a97725ae9c676"/>
      <w:r>
        <w:t xml:space="preserve">frequencyBodyAccelerometerMagnitude.mean..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1-frequencyBod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X500d32553e887af144440c64852aeef1d7c8aaa"/>
      <w:r>
        <w:t xml:space="preserve">frequencyBodyAccelerometerMagnitude.meanFreq..</w:t>
      </w:r>
      <w:bookmarkEnd w:id="10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2-frequencyBodyAccelerometer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X24a9d7fc0f0857a358618b60dcb9e975559436d"/>
      <w:r>
        <w:t xml:space="preserve">frequencyBodyAccelerometerJerkMagnitude.mean..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3-frequencyBodyAccelerometer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X9022bfb7c5431d9bfc8aef0552a39c2277eab95"/>
      <w:r>
        <w:t xml:space="preserve">frequencyBodyAccelerometerJerkMagnitude.meanFreq..</w:t>
      </w:r>
      <w:bookmarkEnd w:id="10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4-frequencyBodyAccelerometerJerk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requencybodygyroscopemagnitude.mean.."/>
      <w:r>
        <w:t xml:space="preserve">frequencyBodyGyroscopeMagnitude.mean..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5-frequencyBodyGyroscope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X2c4109b37bcd9c0181e0acc2b24bbc1cbaaa6b4"/>
      <w:r>
        <w:t xml:space="preserve">frequencyBodyGyroscopeMagnitude.meanFreq..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6-frequencyBodyGyroscope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X50ad3654b44a64ca9068135008b17d903538d6c"/>
      <w:r>
        <w:t xml:space="preserve">frequencyBodyGyroscopeJerkMagnitude.mean..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7-frequencyBodyGyroscope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X9aa31d5d1c37f6f0c4b0c16081fee349de6fbd9"/>
      <w:r>
        <w:t xml:space="preserve">frequencyBodyGyroscopeJerkMagnitude.meanFreq..</w:t>
      </w:r>
      <w:bookmarkEnd w:id="11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8-frequencyBodyGyroscopeJerk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angle.tbodyaccelerometermean.gravity."/>
      <w:r>
        <w:t xml:space="preserve">angle.tBodyAccelerometerMean.gravity.</w:t>
      </w:r>
      <w:bookmarkEnd w:id="11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49-angle-tBodyAccelerometerMean-gravity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Xead18473d358e423eb2a812f7208d2c6e6b8fe1"/>
      <w:r>
        <w:t xml:space="preserve">angle.tBodyAccelerometerJerkMean..gravityMean.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0-angle-tBodyAccelerometerJerkMean-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angle.tbodygyroscopemean.gravitymean."/>
      <w:r>
        <w:t xml:space="preserve">angle.tBodyGyroscopeMean.gravityMean.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9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1-angle-tBodyGyroscope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Xe6d615c8053a10339ff8a52a570c4b5e5d3a09a"/>
      <w:r>
        <w:t xml:space="preserve">angle.tBodyGyroscopeJerkMean.gravityMean.</w:t>
      </w:r>
      <w:bookmarkEnd w:id="12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2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2-angle-tBodyGyroscopeJerk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angle.x.gravitymean."/>
      <w:r>
        <w:t xml:space="preserve">angle.X.gravityMean.</w:t>
      </w:r>
      <w:bookmarkEnd w:id="12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9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3-angle-X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angle.y.gravitymean."/>
      <w:r>
        <w:t xml:space="preserve">angle.Y.gravityMean.</w:t>
      </w:r>
      <w:bookmarkEnd w:id="12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4-angle-Y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angle.z.gravitymean."/>
      <w:r>
        <w:t xml:space="preserve">angle.Z.gravityMean.</w:t>
      </w:r>
      <w:bookmarkEnd w:id="13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5-angle-Z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timebodyaccelerometer.stdx"/>
      <w:r>
        <w:t xml:space="preserve">timeBodyAccelerometer.std…X</w:t>
      </w:r>
      <w:bookmarkEnd w:id="1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6-timeBod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timebodyaccelerometer.stdy"/>
      <w:r>
        <w:t xml:space="preserve">timeBodyAccelerometer.std…Y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7-timeBod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timebodyaccelerometer.stdz"/>
      <w:r>
        <w:t xml:space="preserve">timeBodyAccelerometer.std…Z</w:t>
      </w:r>
      <w:bookmarkEnd w:id="1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8-timeBod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timegravityaccelerometer.stdx"/>
      <w:r>
        <w:t xml:space="preserve">timeGravityAccelerometer.std…X</w:t>
      </w:r>
      <w:bookmarkEnd w:id="13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59-timeGravit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timegravityaccelerometer.stdy"/>
      <w:r>
        <w:t xml:space="preserve">timeGravityAccelerometer.std…Y</w:t>
      </w:r>
      <w:bookmarkEnd w:id="14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0-timeGravit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timegravityaccelerometer.stdz"/>
      <w:r>
        <w:t xml:space="preserve">timeGravityAccelerometer.std…Z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1-timeGravit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timebodyaccelerometerjerk.stdx"/>
      <w:r>
        <w:t xml:space="preserve">timeBodyAccelerometerJerk.std…X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2-timeBodyAccelerometer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timebodyaccelerometerjerk.stdy"/>
      <w:r>
        <w:t xml:space="preserve">timeBodyAccelerometerJerk.std…Y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3-timeBodyAccelerometer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timebodyaccelerometerjerk.stdz"/>
      <w:r>
        <w:t xml:space="preserve">timeBodyAccelerometerJerk.std…Z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4-timeBodyAccelerometer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timebodygyroscope.stdx"/>
      <w:r>
        <w:t xml:space="preserve">timeBodyGyroscope.std…X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5-timeBodyGyroscope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timebodygyroscope.stdy"/>
      <w:r>
        <w:t xml:space="preserve">timeBodyGyroscope.std…Y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6-timeBodyGyroscope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timebodygyroscope.stdz"/>
      <w:r>
        <w:t xml:space="preserve">timeBodyGyroscope.std…Z</w:t>
      </w:r>
      <w:bookmarkEnd w:id="1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7-timeBodyGyroscope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timebodygyroscopejerk.stdx"/>
      <w:r>
        <w:t xml:space="preserve">timeBodyGyroscopeJerk.std…X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8-timeBodyGyroscope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timebodygyroscopejerk.stdy"/>
      <w:r>
        <w:t xml:space="preserve">timeBodyGyroscopeJerk.std…Y</w:t>
      </w:r>
      <w:bookmarkEnd w:id="1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69-timeBodyGyroscope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timebodygyroscopejerk.stdz"/>
      <w:r>
        <w:t xml:space="preserve">timeBodyGyroscopeJerk.std…Z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0-timeBodyGyroscope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timebodyaccelerometermagnitude.std.."/>
      <w:r>
        <w:t xml:space="preserve">timeBodyAccelerometerMagnitude.std..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1-timeBod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timegravityaccelerometermagnitude.std.."/>
      <w:r>
        <w:t xml:space="preserve">timeGravityAccelerometerMagnitude.std..</w:t>
      </w:r>
      <w:bookmarkEnd w:id="1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2-timeGravit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timebodyaccelerometerjerkmagnitude.std.."/>
      <w:r>
        <w:t xml:space="preserve">timeBodyAccelerometerJerkMagnitude.std..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3-timeBodyAccelerometer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timebodygyroscopemagnitude.std.."/>
      <w:r>
        <w:t xml:space="preserve">timeBodyGyroscopeMagnitude.std..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4-timeBodyGyroscope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timebodygyroscopejerkmagnitude.std.."/>
      <w:r>
        <w:t xml:space="preserve">timeBodyGyroscopeJerkMagnitude.std..</w:t>
      </w:r>
      <w:bookmarkEnd w:id="1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5-timeBodyGyroscope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requencybodyaccelerometer.stdx"/>
      <w:r>
        <w:t xml:space="preserve">frequencyBodyAccelerometer.std…X</w:t>
      </w:r>
      <w:bookmarkEnd w:id="17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6-frequencyBod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requencybodyaccelerometer.stdy"/>
      <w:r>
        <w:t xml:space="preserve">frequencyBodyAccelerometer.std…Y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7-frequencyBod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requencybodyaccelerometer.stdz"/>
      <w:r>
        <w:t xml:space="preserve">frequencyBodyAccelerometer.std…Z</w:t>
      </w:r>
      <w:bookmarkEnd w:id="1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8-frequencyBod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requencybodyaccelerometerjerk.stdx"/>
      <w:r>
        <w:t xml:space="preserve">frequencyBodyAccelerometerJerk.std…X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79-frequencyBodyAccelerometer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requencybodyaccelerometerjerk.stdy"/>
      <w:r>
        <w:t xml:space="preserve">frequencyBodyAccelerometerJerk.std…Y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0-frequencyBodyAccelerometer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requencybodyaccelerometerjerk.stdz"/>
      <w:r>
        <w:t xml:space="preserve">frequencyBodyAccelerometerJerk.std…Z</w:t>
      </w:r>
      <w:bookmarkEnd w:id="1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1-frequencyBodyAccelerometer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frequencybodygyroscope.stdx"/>
      <w:r>
        <w:t xml:space="preserve">frequencyBodyGyroscope.std…X</w:t>
      </w:r>
      <w:bookmarkEnd w:id="1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2-frequencyBodyGyroscope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7" w:name="frequencybodygyroscope.stdy"/>
      <w:r>
        <w:t xml:space="preserve">frequencyBodyGyroscope.std…Y</w:t>
      </w:r>
      <w:bookmarkEnd w:id="1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3-frequencyBodyGyroscope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9" w:name="frequencybodygyroscope.stdz"/>
      <w:r>
        <w:t xml:space="preserve">frequencyBodyGyroscope.std…Z</w:t>
      </w:r>
      <w:bookmarkEnd w:id="1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4-frequencyBodyGyroscope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1" w:name="Xe660a3d4abe14abcbbc6e5d02d9898a92fe619e"/>
      <w:r>
        <w:t xml:space="preserve">frequencyBodyAccelerometerMagnitude.std..</w:t>
      </w:r>
      <w:bookmarkEnd w:id="1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5-frequencyBod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3" w:name="X201f51925abb881c01a3e50624e7422c03c267f"/>
      <w:r>
        <w:t xml:space="preserve">frequencyBodyAccelerometerJerkMagnitude.std..</w:t>
      </w:r>
      <w:bookmarkEnd w:id="1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6-frequencyBodyAccelerometer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5" w:name="frequencybodygyroscopemagnitude.std.."/>
      <w:r>
        <w:t xml:space="preserve">frequencyBodyGyroscopeMagnitude.std..</w:t>
      </w:r>
      <w:bookmarkEnd w:id="1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7-frequencyBodyGyroscope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7" w:name="X5172e37329797a7126eee59f6dee3d801d48f54"/>
      <w:r>
        <w:t xml:space="preserve">frequencyBodyGyroscopeJerkMagnitude.std..</w:t>
      </w:r>
      <w:bookmarkEnd w:id="1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TidyData_files/figure-docx/Var-88-frequencyBodyGyroscope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Endri (username:</w:t>
      </w:r>
      <w:r>
        <w:t xml:space="preserve"> </w:t>
      </w:r>
      <w:r>
        <w:rPr>
          <w:rStyle w:val="VerbatimChar"/>
        </w:rPr>
        <w:t xml:space="preserve">ROEN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Sat Apr 04 2020 13:38:20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ROEN/Documents/Getting-and-Cleaning-Data-Course-Project</w:t>
      </w:r>
    </w:p>
    <w:p>
      <w:pPr>
        <w:numPr>
          <w:numId w:val="1002"/>
          <w:ilvl w:val="0"/>
        </w:numPr>
      </w:pPr>
      <w:r>
        <w:t xml:space="preserve">dataMaid v1.4.0 [Pkg: 2019-12-10 from CRAN (R 3.6.3)]</w:t>
      </w:r>
    </w:p>
    <w:p>
      <w:pPr>
        <w:numPr>
          <w:numId w:val="1002"/>
          <w:ilvl w:val="0"/>
        </w:numPr>
      </w:pPr>
      <w:r>
        <w:t xml:space="preserve">R version 3.6.3 (2020-02-29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FinalTidyData, mode = c("summarize",  "visualize", "check"), smartNum = FALSE, file = "codebook_FinalTidyData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FinalTidyData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TidyData</dc:title>
  <dc:creator/>
  <cp:keywords/>
  <dcterms:created xsi:type="dcterms:W3CDTF">2020-04-04T10:39:42Z</dcterms:created>
  <dcterms:modified xsi:type="dcterms:W3CDTF">2020-04-04T10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4-04 13:38:17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